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492F5A" w14:textId="0054746F" w:rsidR="00D9025A" w:rsidRDefault="00D9025A" w:rsidP="000978B3">
      <w:pPr>
        <w:jc w:val="both"/>
        <w:rPr>
          <w:rFonts w:eastAsia="Times New Roman"/>
          <w:color w:val="000000"/>
          <w:sz w:val="22"/>
          <w:szCs w:val="22"/>
        </w:rPr>
      </w:pPr>
      <w:r w:rsidRPr="008456FB">
        <w:rPr>
          <w:rFonts w:eastAsia="Times New Roman"/>
          <w:b/>
          <w:bCs/>
          <w:color w:val="000000"/>
          <w:sz w:val="22"/>
          <w:szCs w:val="22"/>
        </w:rPr>
        <w:t>Table 4-</w:t>
      </w:r>
      <w:r w:rsidR="000978B3">
        <w:rPr>
          <w:rFonts w:eastAsia="Times New Roman"/>
          <w:b/>
          <w:bCs/>
          <w:color w:val="000000"/>
          <w:sz w:val="22"/>
          <w:szCs w:val="22"/>
        </w:rPr>
        <w:t>1</w:t>
      </w:r>
      <w:r w:rsidRPr="008456FB">
        <w:rPr>
          <w:rFonts w:eastAsia="Times New Roman"/>
          <w:color w:val="000000"/>
          <w:sz w:val="22"/>
          <w:szCs w:val="22"/>
        </w:rPr>
        <w:t xml:space="preserve">. </w:t>
      </w:r>
      <w:r>
        <w:rPr>
          <w:rFonts w:eastAsia="Times New Roman"/>
          <w:color w:val="000000"/>
          <w:sz w:val="22"/>
          <w:szCs w:val="22"/>
        </w:rPr>
        <w:t>During free swimming GABAergic mutants move slower</w:t>
      </w:r>
      <w:r w:rsidR="00276A5B">
        <w:rPr>
          <w:rFonts w:eastAsia="Times New Roman"/>
          <w:color w:val="000000"/>
          <w:sz w:val="22"/>
          <w:szCs w:val="22"/>
        </w:rPr>
        <w:t xml:space="preserve"> than wild type</w:t>
      </w:r>
      <w:r>
        <w:rPr>
          <w:rFonts w:eastAsia="Times New Roman"/>
          <w:color w:val="000000"/>
          <w:sz w:val="22"/>
          <w:szCs w:val="22"/>
        </w:rPr>
        <w:t xml:space="preserve"> and with smaller amplitude and wavelength. </w:t>
      </w:r>
    </w:p>
    <w:p w14:paraId="4DAA7E10" w14:textId="460BFBF4" w:rsidR="00D9025A" w:rsidRDefault="00D9025A" w:rsidP="00D9025A">
      <w:pPr>
        <w:jc w:val="both"/>
      </w:pPr>
      <w:r>
        <w:t xml:space="preserve">Animals </w:t>
      </w:r>
      <w:proofErr w:type="gramStart"/>
      <w:r>
        <w:t>of  three</w:t>
      </w:r>
      <w:proofErr w:type="gramEnd"/>
      <w:r>
        <w:t xml:space="preserve"> GABA transmission knockout strains swam in saline with significantly lower translocation speed, undulation frequency, </w:t>
      </w:r>
      <w:r>
        <w:rPr>
          <w:rFonts w:eastAsia="Times New Roman"/>
          <w:color w:val="000000"/>
          <w:sz w:val="22"/>
          <w:szCs w:val="22"/>
        </w:rPr>
        <w:t>maximal amplitude, and primary wavelength</w:t>
      </w:r>
      <w:r w:rsidR="00276A5B">
        <w:rPr>
          <w:rFonts w:eastAsia="Times New Roman"/>
          <w:color w:val="000000"/>
          <w:sz w:val="22"/>
          <w:szCs w:val="22"/>
        </w:rPr>
        <w:t xml:space="preserve"> than wild type</w:t>
      </w:r>
      <w:r>
        <w:t>.</w:t>
      </w:r>
      <w:r w:rsidR="002D7B91" w:rsidRPr="002D7B91">
        <w:rPr>
          <w:sz w:val="22"/>
          <w:szCs w:val="22"/>
        </w:rPr>
        <w:t xml:space="preserve"> </w:t>
      </w:r>
      <w:r w:rsidR="002D7B91">
        <w:rPr>
          <w:sz w:val="22"/>
          <w:szCs w:val="22"/>
        </w:rPr>
        <w:t xml:space="preserve">Calculated probabilities for null hypotheses (p-value) below 0.05 were considered significant and are in </w:t>
      </w:r>
      <w:r w:rsidR="002D7B91" w:rsidRPr="00F92553">
        <w:rPr>
          <w:color w:val="FF0000"/>
          <w:sz w:val="22"/>
          <w:szCs w:val="22"/>
        </w:rPr>
        <w:t>red</w:t>
      </w:r>
      <w:r w:rsidR="002D7B91">
        <w:rPr>
          <w:sz w:val="22"/>
          <w:szCs w:val="22"/>
        </w:rPr>
        <w:t>.</w:t>
      </w:r>
      <w:bookmarkStart w:id="0" w:name="_GoBack"/>
      <w:bookmarkEnd w:id="0"/>
    </w:p>
    <w:p w14:paraId="02BB8BB9" w14:textId="77777777" w:rsidR="00D9025A" w:rsidRPr="00C53F80" w:rsidRDefault="00D9025A" w:rsidP="00C53F80">
      <w:pPr>
        <w:jc w:val="both"/>
        <w:rPr>
          <w:sz w:val="22"/>
          <w:szCs w:val="22"/>
        </w:rPr>
      </w:pPr>
    </w:p>
    <w:p w14:paraId="5749FAFC" w14:textId="284EF015" w:rsidR="002D30EB" w:rsidRDefault="002D30EB"/>
    <w:p w14:paraId="775D2C65" w14:textId="4C7D0591" w:rsidR="002B6860" w:rsidRDefault="002B6860"/>
    <w:tbl>
      <w:tblPr>
        <w:tblW w:w="1377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99"/>
        <w:gridCol w:w="806"/>
        <w:gridCol w:w="938"/>
        <w:gridCol w:w="1055"/>
        <w:gridCol w:w="1096"/>
        <w:gridCol w:w="961"/>
        <w:gridCol w:w="990"/>
        <w:gridCol w:w="1170"/>
        <w:gridCol w:w="813"/>
        <w:gridCol w:w="909"/>
        <w:gridCol w:w="1096"/>
        <w:gridCol w:w="938"/>
        <w:gridCol w:w="909"/>
        <w:gridCol w:w="1096"/>
      </w:tblGrid>
      <w:tr w:rsidR="00D9025A" w:rsidRPr="00276A5B" w14:paraId="2D28AA9B" w14:textId="77777777" w:rsidTr="00276A5B">
        <w:trPr>
          <w:trHeight w:val="540"/>
        </w:trPr>
        <w:tc>
          <w:tcPr>
            <w:tcW w:w="999" w:type="dxa"/>
            <w:tcBorders>
              <w:top w:val="nil"/>
            </w:tcBorders>
            <w:vAlign w:val="center"/>
          </w:tcPr>
          <w:p w14:paraId="16637471" w14:textId="7DBA9D8A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806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4096E28" w14:textId="6E3E31A6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30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F2EBA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ranslocation Speed (µm/s)</w:t>
            </w:r>
          </w:p>
        </w:tc>
        <w:tc>
          <w:tcPr>
            <w:tcW w:w="31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0A26F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Undulation Frequency (Hz)</w:t>
            </w:r>
          </w:p>
        </w:tc>
        <w:tc>
          <w:tcPr>
            <w:tcW w:w="2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468C0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aximal Amplitude (µm)</w:t>
            </w:r>
          </w:p>
        </w:tc>
        <w:tc>
          <w:tcPr>
            <w:tcW w:w="29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33AEF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rimary Wavelength (µm)</w:t>
            </w:r>
          </w:p>
        </w:tc>
      </w:tr>
      <w:tr w:rsidR="00D9025A" w:rsidRPr="00276A5B" w14:paraId="0924286D" w14:textId="77777777" w:rsidTr="00276A5B">
        <w:trPr>
          <w:trHeight w:val="690"/>
        </w:trPr>
        <w:tc>
          <w:tcPr>
            <w:tcW w:w="999" w:type="dxa"/>
            <w:tcBorders>
              <w:top w:val="nil"/>
              <w:bottom w:val="single" w:sz="4" w:space="0" w:color="auto"/>
            </w:tcBorders>
            <w:vAlign w:val="center"/>
          </w:tcPr>
          <w:p w14:paraId="66FBA29A" w14:textId="7B3AAEDD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80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C25D69A" w14:textId="1AC5F85C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43A0D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ean±SD</w:t>
            </w:r>
            <w:proofErr w:type="spellEnd"/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3FB8E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One-way ANOVA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679EF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 value (Tukey test)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0AFB3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ean±SD</w:t>
            </w:r>
            <w:proofErr w:type="spellEnd"/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132C2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One-way ANOV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4EFF3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 value (Tukey test)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63551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ean±SD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81774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One-way ANOVA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88B5E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 value (Tukey test)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760E6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ean±SD</w:t>
            </w:r>
            <w:proofErr w:type="spellEnd"/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D49E5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One-way ANOVA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8B713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 value (Tukey test)</w:t>
            </w:r>
          </w:p>
        </w:tc>
      </w:tr>
      <w:tr w:rsidR="00D9025A" w:rsidRPr="00276A5B" w14:paraId="77FD09D0" w14:textId="77777777" w:rsidTr="00276A5B">
        <w:trPr>
          <w:trHeight w:val="480"/>
        </w:trPr>
        <w:tc>
          <w:tcPr>
            <w:tcW w:w="9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AE8355" w14:textId="15535EAE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Backward Swimming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CD51" w14:textId="188A240C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Wild Type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907CE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-367±145 </w:t>
            </w:r>
          </w:p>
        </w:tc>
        <w:tc>
          <w:tcPr>
            <w:tcW w:w="10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427D7" w14:textId="77777777" w:rsidR="00276A5B" w:rsidRPr="00276A5B" w:rsidRDefault="00276A5B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3,2870) = 802.42</w:t>
            </w:r>
          </w:p>
          <w:p w14:paraId="016D337F" w14:textId="2F48D5F0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D3174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F1052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1.26±0.49 </w:t>
            </w:r>
          </w:p>
        </w:tc>
        <w:tc>
          <w:tcPr>
            <w:tcW w:w="9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92BDF" w14:textId="77777777" w:rsidR="00276A5B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3,2256) = 373.06</w:t>
            </w:r>
          </w:p>
          <w:p w14:paraId="556215A5" w14:textId="32E74970" w:rsidR="00D9025A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53E86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C5D84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4±70</w:t>
            </w:r>
          </w:p>
        </w:tc>
        <w:tc>
          <w:tcPr>
            <w:tcW w:w="9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6C797" w14:textId="77777777" w:rsidR="00276A5B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3,2863) = 430.86</w:t>
            </w:r>
          </w:p>
          <w:p w14:paraId="28BC6BB1" w14:textId="13AB68F9" w:rsidR="00D9025A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C3DDD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E3BF3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6±91</w:t>
            </w:r>
          </w:p>
        </w:tc>
        <w:tc>
          <w:tcPr>
            <w:tcW w:w="9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00A4A" w14:textId="77777777" w:rsidR="00276A5B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3,2715) = 316.55</w:t>
            </w:r>
          </w:p>
          <w:p w14:paraId="062EAC01" w14:textId="29B4C396" w:rsidR="00D9025A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943DB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</w:tr>
      <w:tr w:rsidR="00D9025A" w:rsidRPr="00276A5B" w14:paraId="6C3D2DEA" w14:textId="77777777" w:rsidTr="00276A5B">
        <w:trPr>
          <w:trHeight w:val="290"/>
        </w:trPr>
        <w:tc>
          <w:tcPr>
            <w:tcW w:w="9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963BF6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E67EC" w14:textId="3569127D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unc-25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5DB89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65±42</w:t>
            </w:r>
          </w:p>
        </w:tc>
        <w:tc>
          <w:tcPr>
            <w:tcW w:w="10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40164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64560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04B05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0.75±0.49 </w:t>
            </w:r>
          </w:p>
        </w:tc>
        <w:tc>
          <w:tcPr>
            <w:tcW w:w="9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ABBCF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33C87E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F70E0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9±52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A18D1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6E2CB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7498F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1±84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DB530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CBBCB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</w:tr>
      <w:tr w:rsidR="00D9025A" w:rsidRPr="00276A5B" w14:paraId="1527BBB8" w14:textId="77777777" w:rsidTr="00276A5B">
        <w:trPr>
          <w:trHeight w:val="290"/>
        </w:trPr>
        <w:tc>
          <w:tcPr>
            <w:tcW w:w="9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DC625F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75BAE" w14:textId="1620444B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unc-46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1705A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150±30</w:t>
            </w:r>
          </w:p>
        </w:tc>
        <w:tc>
          <w:tcPr>
            <w:tcW w:w="10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03837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951D9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5D0B1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0.92±0.31 </w:t>
            </w:r>
          </w:p>
        </w:tc>
        <w:tc>
          <w:tcPr>
            <w:tcW w:w="9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3EE7D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12999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938C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6±49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A27D7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755F9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9F678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6±59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1183C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B89F0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</w:tr>
      <w:tr w:rsidR="00D9025A" w:rsidRPr="00276A5B" w14:paraId="3AF22532" w14:textId="77777777" w:rsidTr="00276A5B">
        <w:trPr>
          <w:trHeight w:val="290"/>
        </w:trPr>
        <w:tc>
          <w:tcPr>
            <w:tcW w:w="9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A2BA1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93B2A" w14:textId="71C153D0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unc-49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F37BB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-84±18 </w:t>
            </w:r>
          </w:p>
        </w:tc>
        <w:tc>
          <w:tcPr>
            <w:tcW w:w="10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9C604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E736E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EEC9F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0.43±0.27 </w:t>
            </w:r>
          </w:p>
        </w:tc>
        <w:tc>
          <w:tcPr>
            <w:tcW w:w="9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8694C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C8B23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2815F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±47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A1A8B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908CE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3BD86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9±125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A8CBA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55AD9C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</w:tr>
      <w:tr w:rsidR="00D9025A" w:rsidRPr="00276A5B" w14:paraId="4693E4C5" w14:textId="77777777" w:rsidTr="00276A5B">
        <w:trPr>
          <w:trHeight w:val="480"/>
        </w:trPr>
        <w:tc>
          <w:tcPr>
            <w:tcW w:w="9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1692A6" w14:textId="3A63FF92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Forward Swimming</w:t>
            </w:r>
          </w:p>
        </w:tc>
        <w:tc>
          <w:tcPr>
            <w:tcW w:w="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9BBBD" w14:textId="7C2B2EAD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Wild Type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8E516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383±132 </w:t>
            </w:r>
          </w:p>
        </w:tc>
        <w:tc>
          <w:tcPr>
            <w:tcW w:w="10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E85ED" w14:textId="77777777" w:rsidR="00276A5B" w:rsidRPr="00276A5B" w:rsidRDefault="00276A5B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3,3163) = 1391.20</w:t>
            </w:r>
          </w:p>
          <w:p w14:paraId="3BF95C9A" w14:textId="3AA9DE36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25117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DD4B2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1.65±0.26 </w:t>
            </w:r>
          </w:p>
        </w:tc>
        <w:tc>
          <w:tcPr>
            <w:tcW w:w="9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5B052" w14:textId="77777777" w:rsidR="00276A5B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3,2788) = 1684.89</w:t>
            </w:r>
          </w:p>
          <w:p w14:paraId="5965755F" w14:textId="4A7BA4FF" w:rsidR="00D9025A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4AD02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DE3FE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3±38</w:t>
            </w:r>
          </w:p>
        </w:tc>
        <w:tc>
          <w:tcPr>
            <w:tcW w:w="9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19899" w14:textId="77777777" w:rsidR="00276A5B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3,3163) =927.68</w:t>
            </w:r>
          </w:p>
          <w:p w14:paraId="7BA05EF0" w14:textId="26A04206" w:rsidR="00D9025A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70AF5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C36E3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5±59</w:t>
            </w:r>
          </w:p>
        </w:tc>
        <w:tc>
          <w:tcPr>
            <w:tcW w:w="9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3E05E" w14:textId="77777777" w:rsidR="00276A5B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(3,3082) = 830.09</w:t>
            </w:r>
          </w:p>
          <w:p w14:paraId="13729329" w14:textId="6E6152D6" w:rsidR="00D9025A" w:rsidRPr="00276A5B" w:rsidRDefault="00D9025A" w:rsidP="00276A5B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p &lt; 0.000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44691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rison Reference</w:t>
            </w:r>
          </w:p>
        </w:tc>
      </w:tr>
      <w:tr w:rsidR="00D9025A" w:rsidRPr="00276A5B" w14:paraId="6EC72E66" w14:textId="77777777" w:rsidTr="00276A5B">
        <w:trPr>
          <w:trHeight w:val="290"/>
        </w:trPr>
        <w:tc>
          <w:tcPr>
            <w:tcW w:w="9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078D08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C26F8" w14:textId="710A125C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unc-25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C07AD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188 ±77 </w:t>
            </w:r>
          </w:p>
        </w:tc>
        <w:tc>
          <w:tcPr>
            <w:tcW w:w="10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F7B0B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0574C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1D3A7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0.81±0.27 </w:t>
            </w:r>
          </w:p>
        </w:tc>
        <w:tc>
          <w:tcPr>
            <w:tcW w:w="9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18DBA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6ED2A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540DF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±39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671F8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F1175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D9197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4±73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730C3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679AF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</w:tr>
      <w:tr w:rsidR="00D9025A" w:rsidRPr="00276A5B" w14:paraId="03D080EE" w14:textId="77777777" w:rsidTr="00276A5B">
        <w:trPr>
          <w:trHeight w:val="290"/>
        </w:trPr>
        <w:tc>
          <w:tcPr>
            <w:tcW w:w="9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2C60E4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BFAC2" w14:textId="0A52A52F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unc-46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3C020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±53</w:t>
            </w:r>
          </w:p>
        </w:tc>
        <w:tc>
          <w:tcPr>
            <w:tcW w:w="10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65C3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2D763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DBA05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0.95±0.27 </w:t>
            </w:r>
          </w:p>
        </w:tc>
        <w:tc>
          <w:tcPr>
            <w:tcW w:w="9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62F79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8371D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6F447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±34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63019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FDC90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D63F8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3±50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0EAE7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0502D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</w:tr>
      <w:tr w:rsidR="00D9025A" w:rsidRPr="00276A5B" w14:paraId="7F84A8FB" w14:textId="77777777" w:rsidTr="00276A5B">
        <w:trPr>
          <w:trHeight w:val="290"/>
        </w:trPr>
        <w:tc>
          <w:tcPr>
            <w:tcW w:w="9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9A227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ECEE0" w14:textId="1C1384EB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unc-49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1DA5E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94±51 </w:t>
            </w:r>
          </w:p>
        </w:tc>
        <w:tc>
          <w:tcPr>
            <w:tcW w:w="10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2F867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0605B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D7433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0.45±0.33 </w:t>
            </w:r>
          </w:p>
        </w:tc>
        <w:tc>
          <w:tcPr>
            <w:tcW w:w="9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FAD02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CEF75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0.0001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B2B28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5±44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3543B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325D7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F6ABE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8±123</w:t>
            </w:r>
          </w:p>
        </w:tc>
        <w:tc>
          <w:tcPr>
            <w:tcW w:w="9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ED95B" w14:textId="77777777" w:rsidR="00D9025A" w:rsidRPr="00276A5B" w:rsidRDefault="00D9025A" w:rsidP="00D9025A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56C33" w14:textId="77777777" w:rsidR="00D9025A" w:rsidRPr="00276A5B" w:rsidRDefault="00D9025A" w:rsidP="00D9025A">
            <w:pPr>
              <w:jc w:val="center"/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</w:pPr>
            <w:r w:rsidRPr="00276A5B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&lt; 0.0001</w:t>
            </w:r>
          </w:p>
        </w:tc>
      </w:tr>
    </w:tbl>
    <w:p w14:paraId="734B74A6" w14:textId="77777777" w:rsidR="002B6860" w:rsidRDefault="002B6860"/>
    <w:sectPr w:rsidR="002B6860" w:rsidSect="00DA2D5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zcwNDU3MzE3MDNT0lEKTi0uzszPAykwrQUAgYQdiiwAAAA="/>
  </w:docVars>
  <w:rsids>
    <w:rsidRoot w:val="002D30EB"/>
    <w:rsid w:val="000978B3"/>
    <w:rsid w:val="00276A5B"/>
    <w:rsid w:val="002B6860"/>
    <w:rsid w:val="002D30EB"/>
    <w:rsid w:val="002D7B91"/>
    <w:rsid w:val="00476B03"/>
    <w:rsid w:val="008456FB"/>
    <w:rsid w:val="00874B3B"/>
    <w:rsid w:val="008D16BF"/>
    <w:rsid w:val="00C53F80"/>
    <w:rsid w:val="00D510A1"/>
    <w:rsid w:val="00D9025A"/>
    <w:rsid w:val="00DA2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CE862"/>
  <w15:chartTrackingRefBased/>
  <w15:docId w15:val="{B3000EA0-E866-4CC2-AA65-03201AF7F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B6860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55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 Deng</dc:creator>
  <cp:keywords/>
  <dc:description/>
  <cp:lastModifiedBy>Gal Hapel</cp:lastModifiedBy>
  <cp:revision>13</cp:revision>
  <dcterms:created xsi:type="dcterms:W3CDTF">2020-04-07T21:03:00Z</dcterms:created>
  <dcterms:modified xsi:type="dcterms:W3CDTF">2020-08-10T14:17:00Z</dcterms:modified>
</cp:coreProperties>
</file>